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7D867B51" w:rsidR="00121757" w:rsidRDefault="00AC4589" w:rsidP="00E81DF5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2D34FB">
        <w:t>November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2D4E02AA" w:rsidR="00121757" w:rsidRDefault="002D34F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4C8F0E7" wp14:editId="3637F9F3">
            <wp:extent cx="5970270" cy="29908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_pictor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786" cy="299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7C2656CD" w:rsidR="00121757" w:rsidRDefault="002D34F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65DCE9A3" wp14:editId="20ADA8FA">
            <wp:extent cx="5934075" cy="2984500"/>
            <wp:effectExtent l="0" t="0" r="9525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_pictori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580" cy="298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6CABE025" w:rsidR="00121757" w:rsidRDefault="002D34F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8C2EC65" wp14:editId="37D78D9C">
            <wp:extent cx="5953125" cy="3108325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_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634" cy="310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0D676CA0" w:rsidR="00121757" w:rsidRDefault="002D34F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F9904F9" wp14:editId="60FFFFFE">
            <wp:extent cx="5886450" cy="30626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306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180FA3" w14:textId="6ECAA8B8" w:rsidR="00F7586A" w:rsidRDefault="00F513AB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7D0454" w:rsidRPr="003E617E">
        <w:rPr>
          <w:i/>
          <w:iCs/>
          <w:sz w:val="18"/>
          <w:szCs w:val="18"/>
        </w:rPr>
        <w:t xml:space="preserve">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2FA6EB6D" w:rsidR="00121757" w:rsidRDefault="00AC4589" w:rsidP="00E81DF5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0" w:name="digital-payment-volume-share"/>
      <w:bookmarkStart w:id="11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0"/>
      <w:bookmarkEnd w:id="11"/>
      <w:r w:rsidR="00582B74">
        <w:rPr>
          <w:color w:val="548DD4" w:themeColor="text2" w:themeTint="99"/>
        </w:rPr>
        <w:t xml:space="preserve"> of Payment Systems</w:t>
      </w:r>
    </w:p>
    <w:p w14:paraId="3B8E929A" w14:textId="64E3DF46" w:rsidR="00121757" w:rsidRDefault="002D34FB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FB8F225" wp14:editId="7A110497">
            <wp:extent cx="5953125" cy="339598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395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2" w:name="digital-payment-value-share"/>
      <w:bookmarkStart w:id="13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2"/>
      <w:bookmarkEnd w:id="13"/>
      <w:r w:rsidR="00582B74">
        <w:rPr>
          <w:color w:val="548DD4" w:themeColor="text2" w:themeTint="99"/>
        </w:rPr>
        <w:t xml:space="preserve"> of Payment Systems</w:t>
      </w:r>
    </w:p>
    <w:p w14:paraId="00ED35D3" w14:textId="45060E4D" w:rsidR="00944716" w:rsidRPr="00944716" w:rsidRDefault="002D34FB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741C3080" wp14:editId="3B4CF535">
            <wp:extent cx="5876925" cy="339598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3395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4D2BB5" w14:textId="0503ACC5" w:rsidR="000F6DA6" w:rsidRDefault="000F6DA6" w:rsidP="00E81DF5">
      <w:pPr>
        <w:pStyle w:val="Heading1"/>
        <w:numPr>
          <w:ilvl w:val="0"/>
          <w:numId w:val="2"/>
        </w:numPr>
        <w:spacing w:before="0" w:after="120"/>
        <w:ind w:left="714" w:hanging="357"/>
        <w:jc w:val="both"/>
      </w:pPr>
      <w:bookmarkStart w:id="14" w:name="card-acceptance-infrastructure"/>
      <w:bookmarkStart w:id="15" w:name="_Toc93802253"/>
      <w:r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4"/>
      <w:bookmarkEnd w:id="15"/>
      <w:r>
        <w:t xml:space="preserve"> – ATMs</w:t>
      </w:r>
      <w:r w:rsidR="00D92043">
        <w:t xml:space="preserve">, </w:t>
      </w:r>
      <w:r>
        <w:t xml:space="preserve">PoS </w:t>
      </w:r>
      <w:r w:rsidR="009F69DB">
        <w:t>T</w:t>
      </w:r>
      <w:r>
        <w:t>erminals</w:t>
      </w:r>
      <w:r w:rsidR="00D92043">
        <w:t xml:space="preserve"> and Bharat QR codes</w:t>
      </w:r>
    </w:p>
    <w:p w14:paraId="7298499E" w14:textId="4C93AE6F" w:rsidR="000F6DA6" w:rsidRDefault="00876FB9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897B888" wp14:editId="40EA7204">
            <wp:extent cx="5515200" cy="3394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_pictor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171" cy="339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4FADB" w14:textId="19201140" w:rsidR="00D92043" w:rsidRDefault="00D92043" w:rsidP="00D92043">
      <w:pPr>
        <w:pStyle w:val="Heading1"/>
        <w:numPr>
          <w:ilvl w:val="0"/>
          <w:numId w:val="2"/>
        </w:numPr>
        <w:spacing w:before="0" w:line="360" w:lineRule="auto"/>
        <w:jc w:val="both"/>
      </w:pPr>
      <w:r>
        <w:t>UPI QR codes</w:t>
      </w:r>
    </w:p>
    <w:p w14:paraId="7E4270C1" w14:textId="2B7A9A5A" w:rsidR="00D92043" w:rsidRPr="00D92043" w:rsidRDefault="002D34FB" w:rsidP="00D92043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2C792A4" wp14:editId="33927374">
            <wp:extent cx="5991225" cy="339598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395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ED1D96" w14:textId="77777777" w:rsidR="00D92043" w:rsidRPr="00D92043" w:rsidRDefault="00D92043" w:rsidP="00D92043">
      <w:pPr>
        <w:pStyle w:val="BodyText"/>
      </w:pPr>
    </w:p>
    <w:p w14:paraId="429AF440" w14:textId="44345B07" w:rsidR="00AE0B44" w:rsidRDefault="00AE0B44" w:rsidP="00D92043">
      <w:pPr>
        <w:pStyle w:val="Heading2"/>
        <w:numPr>
          <w:ilvl w:val="0"/>
          <w:numId w:val="2"/>
        </w:numPr>
      </w:pPr>
      <w:bookmarkStart w:id="16" w:name="ticket-size-of-retail-payment-systems"/>
      <w:bookmarkStart w:id="17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6"/>
      <w:bookmarkEnd w:id="17"/>
    </w:p>
    <w:p w14:paraId="2203F603" w14:textId="10E5B9EA" w:rsidR="007E5984" w:rsidRDefault="002D34FB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597CE1E" wp14:editId="475400FD">
            <wp:extent cx="5924550" cy="33959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95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EB6494" w14:textId="09F0FFB0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1A3063">
      <w:pPr>
        <w:pStyle w:val="Heading2"/>
        <w:numPr>
          <w:ilvl w:val="0"/>
          <w:numId w:val="2"/>
        </w:numPr>
      </w:pPr>
      <w:bookmarkStart w:id="18" w:name="ticket-size-of-large-value-payments"/>
      <w:bookmarkStart w:id="19" w:name="_Toc99527933"/>
      <w:r>
        <w:t xml:space="preserve">Ticket </w:t>
      </w:r>
      <w:r w:rsidR="00DF7087">
        <w:t>S</w:t>
      </w:r>
      <w:r>
        <w:t xml:space="preserve">ize of </w:t>
      </w:r>
      <w:bookmarkEnd w:id="18"/>
      <w:bookmarkEnd w:id="19"/>
      <w:r w:rsidR="0064311A">
        <w:t>RTGS and NEFT Systems</w:t>
      </w:r>
    </w:p>
    <w:p w14:paraId="333313B9" w14:textId="59F23670" w:rsidR="007E5984" w:rsidRDefault="002D34FB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7AA2AFAD" wp14:editId="0C603AAF">
            <wp:extent cx="6019800" cy="30194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3019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8744B0" w14:textId="0D3CBC83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bookmarkStart w:id="20" w:name="_GoBack"/>
      <w:bookmarkEnd w:id="20"/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A3BE4" w14:textId="77777777" w:rsidR="00CA0518" w:rsidRDefault="00CA0518">
      <w:pPr>
        <w:spacing w:after="0"/>
      </w:pPr>
      <w:r>
        <w:separator/>
      </w:r>
    </w:p>
  </w:endnote>
  <w:endnote w:type="continuationSeparator" w:id="0">
    <w:p w14:paraId="21A1F034" w14:textId="77777777" w:rsidR="00CA0518" w:rsidRDefault="00CA05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3EE04" w14:textId="77777777" w:rsidR="00CA0518" w:rsidRDefault="00CA0518">
      <w:r>
        <w:separator/>
      </w:r>
    </w:p>
  </w:footnote>
  <w:footnote w:type="continuationSeparator" w:id="0">
    <w:p w14:paraId="48430AE2" w14:textId="77777777" w:rsidR="00CA0518" w:rsidRDefault="00CA0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E02C91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70AA5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EEF"/>
    <w:rsid w:val="0002360D"/>
    <w:rsid w:val="00024BE4"/>
    <w:rsid w:val="000744ED"/>
    <w:rsid w:val="00077834"/>
    <w:rsid w:val="00083F75"/>
    <w:rsid w:val="00092505"/>
    <w:rsid w:val="000B36DD"/>
    <w:rsid w:val="000B6967"/>
    <w:rsid w:val="000B759A"/>
    <w:rsid w:val="000D14CB"/>
    <w:rsid w:val="000D598D"/>
    <w:rsid w:val="000F039F"/>
    <w:rsid w:val="000F6DA6"/>
    <w:rsid w:val="00101063"/>
    <w:rsid w:val="00104431"/>
    <w:rsid w:val="00121757"/>
    <w:rsid w:val="001235F4"/>
    <w:rsid w:val="001258B7"/>
    <w:rsid w:val="001A3063"/>
    <w:rsid w:val="001A3305"/>
    <w:rsid w:val="001B32B7"/>
    <w:rsid w:val="001C5E4A"/>
    <w:rsid w:val="001D4C5F"/>
    <w:rsid w:val="001E0F1B"/>
    <w:rsid w:val="001E1A47"/>
    <w:rsid w:val="001E232B"/>
    <w:rsid w:val="001F4187"/>
    <w:rsid w:val="0022106F"/>
    <w:rsid w:val="00221EBD"/>
    <w:rsid w:val="00230720"/>
    <w:rsid w:val="00252605"/>
    <w:rsid w:val="002604AD"/>
    <w:rsid w:val="00275208"/>
    <w:rsid w:val="00284F5B"/>
    <w:rsid w:val="002918C1"/>
    <w:rsid w:val="00293FD1"/>
    <w:rsid w:val="002A6046"/>
    <w:rsid w:val="002B73D5"/>
    <w:rsid w:val="002C0F7D"/>
    <w:rsid w:val="002C62B0"/>
    <w:rsid w:val="002D34FB"/>
    <w:rsid w:val="002F17B7"/>
    <w:rsid w:val="002F4CDE"/>
    <w:rsid w:val="00300E94"/>
    <w:rsid w:val="00315CA6"/>
    <w:rsid w:val="00336BA0"/>
    <w:rsid w:val="003372ED"/>
    <w:rsid w:val="0035043A"/>
    <w:rsid w:val="00354F17"/>
    <w:rsid w:val="00365529"/>
    <w:rsid w:val="00377B86"/>
    <w:rsid w:val="003804B3"/>
    <w:rsid w:val="00382EAA"/>
    <w:rsid w:val="00383BB8"/>
    <w:rsid w:val="0038781D"/>
    <w:rsid w:val="00387F37"/>
    <w:rsid w:val="0039464C"/>
    <w:rsid w:val="003B3F34"/>
    <w:rsid w:val="003C1FA0"/>
    <w:rsid w:val="003D2CE4"/>
    <w:rsid w:val="003E4848"/>
    <w:rsid w:val="003E617E"/>
    <w:rsid w:val="003E703D"/>
    <w:rsid w:val="004150B4"/>
    <w:rsid w:val="004245FD"/>
    <w:rsid w:val="00425457"/>
    <w:rsid w:val="00425C72"/>
    <w:rsid w:val="00432DCD"/>
    <w:rsid w:val="00434FE5"/>
    <w:rsid w:val="004503B0"/>
    <w:rsid w:val="00462B27"/>
    <w:rsid w:val="00464BC2"/>
    <w:rsid w:val="0048758B"/>
    <w:rsid w:val="004C0D59"/>
    <w:rsid w:val="004C5849"/>
    <w:rsid w:val="004D2103"/>
    <w:rsid w:val="004E29B3"/>
    <w:rsid w:val="004F0B6F"/>
    <w:rsid w:val="004F5A32"/>
    <w:rsid w:val="00510AB3"/>
    <w:rsid w:val="005140EA"/>
    <w:rsid w:val="005211D7"/>
    <w:rsid w:val="00551A46"/>
    <w:rsid w:val="00561E08"/>
    <w:rsid w:val="00582B74"/>
    <w:rsid w:val="00585D15"/>
    <w:rsid w:val="00590D07"/>
    <w:rsid w:val="005A3220"/>
    <w:rsid w:val="005B2EA0"/>
    <w:rsid w:val="005F16D6"/>
    <w:rsid w:val="005F7685"/>
    <w:rsid w:val="00627751"/>
    <w:rsid w:val="00632E17"/>
    <w:rsid w:val="006341DD"/>
    <w:rsid w:val="006401DD"/>
    <w:rsid w:val="0064311A"/>
    <w:rsid w:val="00654EC6"/>
    <w:rsid w:val="00663144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72492"/>
    <w:rsid w:val="00784D58"/>
    <w:rsid w:val="007B2358"/>
    <w:rsid w:val="007C0371"/>
    <w:rsid w:val="007C6B77"/>
    <w:rsid w:val="007D0454"/>
    <w:rsid w:val="007D2228"/>
    <w:rsid w:val="007E521D"/>
    <w:rsid w:val="007E5984"/>
    <w:rsid w:val="0082209C"/>
    <w:rsid w:val="008244FC"/>
    <w:rsid w:val="00841B28"/>
    <w:rsid w:val="00843E74"/>
    <w:rsid w:val="00845852"/>
    <w:rsid w:val="00846405"/>
    <w:rsid w:val="00854608"/>
    <w:rsid w:val="008604F2"/>
    <w:rsid w:val="008611EB"/>
    <w:rsid w:val="00862134"/>
    <w:rsid w:val="008708E6"/>
    <w:rsid w:val="00873B3D"/>
    <w:rsid w:val="00876FB9"/>
    <w:rsid w:val="00887C16"/>
    <w:rsid w:val="008B6962"/>
    <w:rsid w:val="008D3D93"/>
    <w:rsid w:val="008D6863"/>
    <w:rsid w:val="008F3981"/>
    <w:rsid w:val="00912739"/>
    <w:rsid w:val="00920339"/>
    <w:rsid w:val="009321D8"/>
    <w:rsid w:val="00944716"/>
    <w:rsid w:val="009503D8"/>
    <w:rsid w:val="009641AE"/>
    <w:rsid w:val="00973BDC"/>
    <w:rsid w:val="00996DB8"/>
    <w:rsid w:val="009B7573"/>
    <w:rsid w:val="009F2371"/>
    <w:rsid w:val="009F69DB"/>
    <w:rsid w:val="00A03B71"/>
    <w:rsid w:val="00A2018B"/>
    <w:rsid w:val="00A20E33"/>
    <w:rsid w:val="00A5131F"/>
    <w:rsid w:val="00A570E2"/>
    <w:rsid w:val="00A63BB7"/>
    <w:rsid w:val="00A67FE7"/>
    <w:rsid w:val="00A83A9F"/>
    <w:rsid w:val="00A93FC5"/>
    <w:rsid w:val="00AA113D"/>
    <w:rsid w:val="00AB2530"/>
    <w:rsid w:val="00AB623C"/>
    <w:rsid w:val="00AC4589"/>
    <w:rsid w:val="00AD0270"/>
    <w:rsid w:val="00AE0B44"/>
    <w:rsid w:val="00AF4E45"/>
    <w:rsid w:val="00B23FF9"/>
    <w:rsid w:val="00B47360"/>
    <w:rsid w:val="00B555EC"/>
    <w:rsid w:val="00B563FC"/>
    <w:rsid w:val="00B86B75"/>
    <w:rsid w:val="00B87687"/>
    <w:rsid w:val="00B9473B"/>
    <w:rsid w:val="00BA5392"/>
    <w:rsid w:val="00BA6A46"/>
    <w:rsid w:val="00BC48D5"/>
    <w:rsid w:val="00BD2B36"/>
    <w:rsid w:val="00BE12ED"/>
    <w:rsid w:val="00BF6750"/>
    <w:rsid w:val="00C205C3"/>
    <w:rsid w:val="00C36279"/>
    <w:rsid w:val="00C8198B"/>
    <w:rsid w:val="00C90C1E"/>
    <w:rsid w:val="00C9387C"/>
    <w:rsid w:val="00C95A49"/>
    <w:rsid w:val="00CA0518"/>
    <w:rsid w:val="00CE7C91"/>
    <w:rsid w:val="00CF412F"/>
    <w:rsid w:val="00CF4F1A"/>
    <w:rsid w:val="00D0487C"/>
    <w:rsid w:val="00D20E5F"/>
    <w:rsid w:val="00D311AC"/>
    <w:rsid w:val="00D419AD"/>
    <w:rsid w:val="00D57C28"/>
    <w:rsid w:val="00D61FA7"/>
    <w:rsid w:val="00D800BE"/>
    <w:rsid w:val="00D85338"/>
    <w:rsid w:val="00D92043"/>
    <w:rsid w:val="00DA390C"/>
    <w:rsid w:val="00DA6ED0"/>
    <w:rsid w:val="00DD5715"/>
    <w:rsid w:val="00DF218B"/>
    <w:rsid w:val="00DF3CAB"/>
    <w:rsid w:val="00DF7087"/>
    <w:rsid w:val="00E10C11"/>
    <w:rsid w:val="00E111B6"/>
    <w:rsid w:val="00E25C6A"/>
    <w:rsid w:val="00E30065"/>
    <w:rsid w:val="00E30686"/>
    <w:rsid w:val="00E315A3"/>
    <w:rsid w:val="00E36935"/>
    <w:rsid w:val="00E463F7"/>
    <w:rsid w:val="00E63AAB"/>
    <w:rsid w:val="00E6565C"/>
    <w:rsid w:val="00E65B83"/>
    <w:rsid w:val="00E81DF5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513AB"/>
    <w:rsid w:val="00F73A7D"/>
    <w:rsid w:val="00F7586A"/>
    <w:rsid w:val="00FB132B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13</Words>
  <Characters>1928</Characters>
  <Application>Microsoft Office Word</Application>
  <DocSecurity>0</DocSecurity>
  <Lines>8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4</cp:revision>
  <dcterms:created xsi:type="dcterms:W3CDTF">2022-12-21T12:18:00Z</dcterms:created>
  <dcterms:modified xsi:type="dcterms:W3CDTF">2022-12-21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